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F37BF8" w14:textId="18ADBC8D" w:rsidR="009E2409" w:rsidRPr="009E2409" w:rsidRDefault="009E2409">
      <w:pPr>
        <w:spacing w:line="100" w:lineRule="atLeast"/>
        <w:jc w:val="center"/>
        <w:rPr>
          <w:rFonts w:eastAsia="Times New Roman" w:cs="Times New Roman"/>
          <w:b/>
          <w:bCs/>
          <w:color w:val="000000"/>
          <w:sz w:val="52"/>
          <w:szCs w:val="56"/>
        </w:rPr>
      </w:pPr>
      <w:r w:rsidRPr="009E2409">
        <w:rPr>
          <w:rFonts w:eastAsia="Times New Roman" w:cs="Times New Roman"/>
          <w:b/>
          <w:bCs/>
          <w:color w:val="000000"/>
          <w:sz w:val="52"/>
          <w:szCs w:val="56"/>
        </w:rPr>
        <w:t>Fillable Form</w:t>
      </w:r>
    </w:p>
    <w:p w14:paraId="4DFF6AC9" w14:textId="5FBF3B19" w:rsidR="00CB6521" w:rsidRDefault="009E2409">
      <w:pPr>
        <w:spacing w:line="100" w:lineRule="atLeast"/>
        <w:jc w:val="center"/>
        <w:rPr>
          <w:rFonts w:eastAsia="Times New Roman" w:cs="Times New Roman"/>
          <w:b/>
          <w:bCs/>
          <w:color w:val="000000"/>
          <w:szCs w:val="28"/>
        </w:rPr>
      </w:pPr>
      <w:r w:rsidRPr="0003361B">
        <w:rPr>
          <w:rFonts w:eastAsia="Times New Roman" w:cs="Times New Roman"/>
          <w:b/>
          <w:bCs/>
          <w:noProof/>
          <w:color w:val="000000"/>
          <w:sz w:val="16"/>
          <w:szCs w:val="16"/>
        </w:rPr>
        <w:drawing>
          <wp:anchor distT="0" distB="0" distL="114300" distR="114300" simplePos="0" relativeHeight="251659264" behindDoc="1" locked="0" layoutInCell="1" allowOverlap="1" wp14:anchorId="5AF3AE5C" wp14:editId="214AF1D0">
            <wp:simplePos x="0" y="0"/>
            <wp:positionH relativeFrom="column">
              <wp:posOffset>-18415</wp:posOffset>
            </wp:positionH>
            <wp:positionV relativeFrom="paragraph">
              <wp:posOffset>254000</wp:posOffset>
            </wp:positionV>
            <wp:extent cx="1993265" cy="850265"/>
            <wp:effectExtent l="0" t="0" r="6985" b="0"/>
            <wp:wrapTight wrapText="bothSides">
              <wp:wrapPolygon edited="0">
                <wp:start x="0" y="0"/>
                <wp:lineTo x="0" y="17906"/>
                <wp:lineTo x="413" y="20810"/>
                <wp:lineTo x="15896" y="20810"/>
                <wp:lineTo x="21469" y="19842"/>
                <wp:lineTo x="21469" y="0"/>
                <wp:lineTo x="0" y="0"/>
              </wp:wrapPolygon>
            </wp:wrapTight>
            <wp:docPr id="1" name="Picture 1" descr="A black and white 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and white logo&#10;&#10;Description automatically generated with medium confidence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49" r="14946"/>
                    <a:stretch/>
                  </pic:blipFill>
                  <pic:spPr bwMode="auto">
                    <a:xfrm>
                      <a:off x="0" y="0"/>
                      <a:ext cx="1993265" cy="8502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6521" w:rsidRPr="00BA507D">
        <w:rPr>
          <w:rFonts w:eastAsia="Times New Roman" w:cs="Times New Roman"/>
          <w:b/>
          <w:bCs/>
          <w:color w:val="000000"/>
          <w:szCs w:val="28"/>
        </w:rPr>
        <w:t>Nomination Form</w:t>
      </w:r>
      <w:r w:rsidR="009F086C" w:rsidRPr="00BA507D">
        <w:rPr>
          <w:rFonts w:eastAsia="Times New Roman" w:cs="Times New Roman"/>
          <w:b/>
          <w:bCs/>
          <w:color w:val="000000"/>
          <w:szCs w:val="28"/>
        </w:rPr>
        <w:t xml:space="preserve"> – Due to the MDA office no later than </w:t>
      </w:r>
      <w:r w:rsidR="005A01F0">
        <w:rPr>
          <w:rFonts w:eastAsia="Times New Roman" w:cs="Times New Roman"/>
          <w:b/>
          <w:bCs/>
          <w:color w:val="FF0000"/>
          <w:sz w:val="32"/>
          <w:szCs w:val="36"/>
        </w:rPr>
        <w:t>April 1</w:t>
      </w:r>
      <w:r w:rsidR="00072AA8">
        <w:rPr>
          <w:rFonts w:eastAsia="Times New Roman" w:cs="Times New Roman"/>
          <w:b/>
          <w:bCs/>
          <w:color w:val="FF0000"/>
          <w:sz w:val="32"/>
          <w:szCs w:val="36"/>
        </w:rPr>
        <w:t>, 202</w:t>
      </w:r>
      <w:r w:rsidR="00F54F15">
        <w:rPr>
          <w:rFonts w:eastAsia="Times New Roman" w:cs="Times New Roman"/>
          <w:b/>
          <w:bCs/>
          <w:color w:val="FF0000"/>
          <w:sz w:val="32"/>
          <w:szCs w:val="36"/>
        </w:rPr>
        <w:t>6</w:t>
      </w:r>
    </w:p>
    <w:p w14:paraId="4640279E" w14:textId="77777777" w:rsidR="009E2409" w:rsidRPr="009E2409" w:rsidRDefault="0003361B" w:rsidP="0003361B">
      <w:pPr>
        <w:spacing w:line="100" w:lineRule="atLeast"/>
        <w:rPr>
          <w:rFonts w:eastAsia="Times New Roman" w:cs="Times New Roman"/>
          <w:b/>
          <w:bCs/>
          <w:i/>
          <w:iCs/>
          <w:color w:val="000000"/>
          <w:sz w:val="8"/>
          <w:szCs w:val="8"/>
        </w:rPr>
      </w:pPr>
      <w:r w:rsidRPr="0003361B">
        <w:rPr>
          <w:rFonts w:eastAsia="Times New Roman" w:cs="Times New Roman"/>
          <w:b/>
          <w:bCs/>
          <w:i/>
          <w:iCs/>
          <w:color w:val="000000"/>
          <w:sz w:val="16"/>
          <w:szCs w:val="16"/>
        </w:rPr>
        <w:t xml:space="preserve">    </w:t>
      </w:r>
      <w:r w:rsidRPr="009E2409">
        <w:rPr>
          <w:rFonts w:eastAsia="Times New Roman" w:cs="Times New Roman"/>
          <w:b/>
          <w:bCs/>
          <w:i/>
          <w:iCs/>
          <w:color w:val="000000"/>
          <w:sz w:val="8"/>
          <w:szCs w:val="8"/>
        </w:rPr>
        <w:t xml:space="preserve">   </w:t>
      </w:r>
    </w:p>
    <w:p w14:paraId="200F9608" w14:textId="5A8B0A68" w:rsidR="00CB6521" w:rsidRDefault="009E2409" w:rsidP="0003361B">
      <w:pPr>
        <w:spacing w:line="100" w:lineRule="atLeast"/>
        <w:rPr>
          <w:rFonts w:eastAsia="Times New Roman" w:cs="Times New Roman"/>
          <w:b/>
          <w:bCs/>
          <w:i/>
          <w:iCs/>
          <w:color w:val="000000"/>
          <w:sz w:val="40"/>
          <w:szCs w:val="40"/>
        </w:rPr>
      </w:pPr>
      <w:r>
        <w:rPr>
          <w:rFonts w:eastAsia="Times New Roman" w:cs="Times New Roman"/>
          <w:b/>
          <w:bCs/>
          <w:i/>
          <w:iCs/>
          <w:color w:val="000000"/>
          <w:sz w:val="40"/>
          <w:szCs w:val="40"/>
        </w:rPr>
        <w:t xml:space="preserve">      </w:t>
      </w:r>
      <w:r w:rsidR="00413343">
        <w:rPr>
          <w:rFonts w:eastAsia="Times New Roman" w:cs="Times New Roman"/>
          <w:b/>
          <w:bCs/>
          <w:i/>
          <w:iCs/>
          <w:color w:val="000000"/>
          <w:sz w:val="40"/>
          <w:szCs w:val="40"/>
        </w:rPr>
        <w:t>202</w:t>
      </w:r>
      <w:r w:rsidR="00F54F15">
        <w:rPr>
          <w:rFonts w:eastAsia="Times New Roman" w:cs="Times New Roman"/>
          <w:b/>
          <w:bCs/>
          <w:i/>
          <w:iCs/>
          <w:color w:val="000000"/>
          <w:sz w:val="40"/>
          <w:szCs w:val="40"/>
        </w:rPr>
        <w:t>6</w:t>
      </w:r>
      <w:r w:rsidR="00CB6521">
        <w:rPr>
          <w:rFonts w:eastAsia="Times New Roman" w:cs="Times New Roman"/>
          <w:b/>
          <w:bCs/>
          <w:i/>
          <w:iCs/>
          <w:color w:val="000000"/>
          <w:sz w:val="40"/>
          <w:szCs w:val="40"/>
        </w:rPr>
        <w:t xml:space="preserve"> Clinical Excellence Award</w:t>
      </w:r>
    </w:p>
    <w:p w14:paraId="09044A79" w14:textId="77777777" w:rsidR="0003361B" w:rsidRPr="0003361B" w:rsidRDefault="0003361B" w:rsidP="0003361B">
      <w:pPr>
        <w:spacing w:line="100" w:lineRule="atLeast"/>
        <w:rPr>
          <w:rFonts w:eastAsia="Times New Roman" w:cs="Times New Roman"/>
          <w:b/>
          <w:bCs/>
          <w:color w:val="000000"/>
          <w:sz w:val="10"/>
          <w:szCs w:val="10"/>
        </w:rPr>
      </w:pPr>
    </w:p>
    <w:p w14:paraId="24C916CB" w14:textId="142EE357" w:rsidR="0003361B" w:rsidRPr="0003361B" w:rsidRDefault="0003361B" w:rsidP="0003361B">
      <w:pPr>
        <w:spacing w:line="100" w:lineRule="atLeast"/>
        <w:rPr>
          <w:rFonts w:eastAsia="Times New Roman" w:cs="Times New Roman"/>
          <w:b/>
          <w:bCs/>
          <w:color w:val="000000"/>
          <w:sz w:val="20"/>
          <w:szCs w:val="20"/>
        </w:rPr>
      </w:pPr>
      <w:r>
        <w:rPr>
          <w:rFonts w:eastAsia="Times New Roman" w:cs="Times New Roman"/>
          <w:b/>
          <w:bCs/>
          <w:color w:val="000000"/>
          <w:sz w:val="20"/>
          <w:szCs w:val="20"/>
        </w:rPr>
        <w:t xml:space="preserve">      </w:t>
      </w:r>
      <w:r w:rsidR="00CB6521" w:rsidRPr="0003361B">
        <w:rPr>
          <w:rFonts w:eastAsia="Times New Roman" w:cs="Times New Roman"/>
          <w:b/>
          <w:bCs/>
          <w:color w:val="000000"/>
          <w:sz w:val="20"/>
          <w:szCs w:val="20"/>
        </w:rPr>
        <w:t>Please feel free to submit additional information or documentation</w:t>
      </w:r>
    </w:p>
    <w:p w14:paraId="529DA0BB" w14:textId="7E43874A" w:rsidR="00FA2160" w:rsidRDefault="0003361B" w:rsidP="0003361B">
      <w:pPr>
        <w:spacing w:line="100" w:lineRule="atLeast"/>
        <w:rPr>
          <w:rFonts w:eastAsia="Times New Roman" w:cs="Times New Roman"/>
          <w:color w:val="000000"/>
        </w:rPr>
      </w:pPr>
      <w:r w:rsidRPr="0003361B">
        <w:rPr>
          <w:rFonts w:eastAsia="Times New Roman" w:cs="Times New Roman"/>
          <w:b/>
          <w:bCs/>
          <w:color w:val="000000"/>
          <w:sz w:val="20"/>
          <w:szCs w:val="20"/>
        </w:rPr>
        <w:t xml:space="preserve">       </w:t>
      </w:r>
      <w:r>
        <w:rPr>
          <w:rFonts w:eastAsia="Times New Roman" w:cs="Times New Roman"/>
          <w:b/>
          <w:bCs/>
          <w:color w:val="000000"/>
          <w:sz w:val="20"/>
          <w:szCs w:val="20"/>
        </w:rPr>
        <w:t xml:space="preserve">     </w:t>
      </w:r>
      <w:r w:rsidRPr="0003361B">
        <w:rPr>
          <w:rFonts w:eastAsia="Times New Roman" w:cs="Times New Roman"/>
          <w:b/>
          <w:bCs/>
          <w:color w:val="000000"/>
          <w:sz w:val="20"/>
          <w:szCs w:val="20"/>
        </w:rPr>
        <w:t xml:space="preserve">  </w:t>
      </w:r>
      <w:r w:rsidR="00CB6521" w:rsidRPr="0003361B">
        <w:rPr>
          <w:rFonts w:eastAsia="Times New Roman" w:cs="Times New Roman"/>
          <w:b/>
          <w:bCs/>
          <w:color w:val="000000"/>
          <w:sz w:val="20"/>
          <w:szCs w:val="20"/>
        </w:rPr>
        <w:t>in any or all categories to better represent your nominee</w:t>
      </w:r>
    </w:p>
    <w:p w14:paraId="57A4815A" w14:textId="77777777" w:rsidR="004C6959" w:rsidRDefault="004C6959" w:rsidP="00BB6C20">
      <w:pPr>
        <w:spacing w:line="276" w:lineRule="auto"/>
        <w:rPr>
          <w:rFonts w:eastAsia="Times New Roman" w:cs="Times New Roman"/>
          <w:b/>
          <w:bCs/>
          <w:color w:val="000000"/>
        </w:rPr>
      </w:pPr>
    </w:p>
    <w:p w14:paraId="633C6596" w14:textId="447856BE" w:rsidR="00BB6C20" w:rsidRPr="005A01F0" w:rsidRDefault="004C6959" w:rsidP="00BB6C20">
      <w:pPr>
        <w:spacing w:line="276" w:lineRule="auto"/>
        <w:rPr>
          <w:rFonts w:eastAsia="Times New Roman" w:cs="Times New Roman"/>
          <w:color w:val="000000"/>
        </w:rPr>
      </w:pPr>
      <w:r w:rsidRPr="005A01F0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0" wp14:anchorId="714CFB0B" wp14:editId="24AAB898">
                <wp:simplePos x="0" y="0"/>
                <wp:positionH relativeFrom="column">
                  <wp:posOffset>1905</wp:posOffset>
                </wp:positionH>
                <wp:positionV relativeFrom="page">
                  <wp:posOffset>1998345</wp:posOffset>
                </wp:positionV>
                <wp:extent cx="6496050" cy="22225"/>
                <wp:effectExtent l="19050" t="19050" r="19050" b="34925"/>
                <wp:wrapTight wrapText="bothSides">
                  <wp:wrapPolygon edited="0">
                    <wp:start x="7791" y="-18514"/>
                    <wp:lineTo x="-63" y="-18514"/>
                    <wp:lineTo x="-63" y="37029"/>
                    <wp:lineTo x="3484" y="37029"/>
                    <wp:lineTo x="12605" y="37029"/>
                    <wp:lineTo x="21600" y="18514"/>
                    <wp:lineTo x="21600" y="-18514"/>
                    <wp:lineTo x="7791" y="-18514"/>
                  </wp:wrapPolygon>
                </wp:wrapTight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96050" cy="22225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1B5BF8" id="Straight Connector 8" o:spid="_x0000_s1026" style="position:absolute;flip:y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.15pt,157.35pt" to="511.65pt,15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" o:allowoverlap="f" strokecolor="black [3213]" strokeweight="3pt">
                <w10:wrap type="tight" anchory="page"/>
              </v:line>
            </w:pict>
          </mc:Fallback>
        </mc:AlternateContent>
      </w:r>
      <w:r w:rsidR="00BB6C20" w:rsidRPr="005A01F0">
        <w:rPr>
          <w:rFonts w:eastAsia="Times New Roman" w:cs="Times New Roman"/>
          <w:color w:val="000000"/>
        </w:rPr>
        <w:t xml:space="preserve">In 1987, the Fifth District Dental Society proposed the establishment of an award "to promote continuing dental education and clinical excellence in Montana dentistry."  </w:t>
      </w:r>
    </w:p>
    <w:p w14:paraId="495A39A0" w14:textId="1F12076E" w:rsidR="00113B25" w:rsidRPr="005A01F0" w:rsidRDefault="00BB6C20" w:rsidP="00BB6C20">
      <w:pPr>
        <w:spacing w:line="276" w:lineRule="auto"/>
        <w:rPr>
          <w:rFonts w:eastAsia="Times New Roman" w:cs="Times New Roman"/>
          <w:color w:val="000000"/>
        </w:rPr>
      </w:pPr>
      <w:r w:rsidRPr="005A01F0">
        <w:rPr>
          <w:rFonts w:eastAsia="Times New Roman" w:cs="Times New Roman"/>
          <w:color w:val="000000"/>
        </w:rPr>
        <w:t>The guidelines for nominations for the Clinical Excellence Award are as follows:</w:t>
      </w:r>
    </w:p>
    <w:p w14:paraId="751F33C2" w14:textId="77777777" w:rsidR="00BB6C20" w:rsidRPr="005A01F0" w:rsidRDefault="00BB6C20" w:rsidP="00BB6C20">
      <w:pPr>
        <w:spacing w:line="276" w:lineRule="auto"/>
        <w:rPr>
          <w:rFonts w:eastAsia="Times New Roman" w:cs="Times New Roman"/>
          <w:color w:val="000000"/>
        </w:rPr>
      </w:pPr>
      <w:r w:rsidRPr="005A01F0">
        <w:rPr>
          <w:rFonts w:eastAsia="Times New Roman" w:cs="Times New Roman"/>
          <w:color w:val="000000"/>
        </w:rPr>
        <w:t>•</w:t>
      </w:r>
      <w:r w:rsidRPr="005A01F0">
        <w:rPr>
          <w:rFonts w:eastAsia="Times New Roman" w:cs="Times New Roman"/>
          <w:color w:val="000000"/>
        </w:rPr>
        <w:tab/>
        <w:t xml:space="preserve">Candidates should be in practice for a minimum of fifteen (15) </w:t>
      </w:r>
      <w:proofErr w:type="gramStart"/>
      <w:r w:rsidRPr="005A01F0">
        <w:rPr>
          <w:rFonts w:eastAsia="Times New Roman" w:cs="Times New Roman"/>
          <w:color w:val="000000"/>
        </w:rPr>
        <w:t>years;</w:t>
      </w:r>
      <w:proofErr w:type="gramEnd"/>
    </w:p>
    <w:p w14:paraId="49117F4E" w14:textId="77777777" w:rsidR="00BB6C20" w:rsidRPr="005A01F0" w:rsidRDefault="00BB6C20" w:rsidP="00BB6C20">
      <w:pPr>
        <w:spacing w:line="276" w:lineRule="auto"/>
        <w:rPr>
          <w:rFonts w:eastAsia="Times New Roman" w:cs="Times New Roman"/>
          <w:color w:val="000000"/>
        </w:rPr>
      </w:pPr>
      <w:r w:rsidRPr="005A01F0">
        <w:rPr>
          <w:rFonts w:eastAsia="Times New Roman" w:cs="Times New Roman"/>
          <w:color w:val="000000"/>
        </w:rPr>
        <w:t>•</w:t>
      </w:r>
      <w:r w:rsidRPr="005A01F0">
        <w:rPr>
          <w:rFonts w:eastAsia="Times New Roman" w:cs="Times New Roman"/>
          <w:color w:val="000000"/>
        </w:rPr>
        <w:tab/>
        <w:t xml:space="preserve">Candidates should have an established reputation for excellence in clinical </w:t>
      </w:r>
      <w:proofErr w:type="gramStart"/>
      <w:r w:rsidRPr="005A01F0">
        <w:rPr>
          <w:rFonts w:eastAsia="Times New Roman" w:cs="Times New Roman"/>
          <w:color w:val="000000"/>
        </w:rPr>
        <w:t>skills;</w:t>
      </w:r>
      <w:proofErr w:type="gramEnd"/>
    </w:p>
    <w:p w14:paraId="44E76A6D" w14:textId="2ED621DF" w:rsidR="00BB6C20" w:rsidRPr="005A01F0" w:rsidRDefault="00BB6C20" w:rsidP="004C6959">
      <w:pPr>
        <w:spacing w:line="276" w:lineRule="auto"/>
        <w:ind w:left="720" w:hanging="720"/>
        <w:rPr>
          <w:rFonts w:eastAsia="Times New Roman" w:cs="Times New Roman"/>
          <w:color w:val="000000"/>
        </w:rPr>
      </w:pPr>
      <w:r w:rsidRPr="005A01F0">
        <w:rPr>
          <w:rFonts w:eastAsia="Times New Roman" w:cs="Times New Roman"/>
          <w:color w:val="000000"/>
        </w:rPr>
        <w:t>•</w:t>
      </w:r>
      <w:r w:rsidRPr="005A01F0">
        <w:rPr>
          <w:rFonts w:eastAsia="Times New Roman" w:cs="Times New Roman"/>
          <w:color w:val="000000"/>
        </w:rPr>
        <w:tab/>
        <w:t xml:space="preserve">Candidates should </w:t>
      </w:r>
      <w:r w:rsidR="00841D64" w:rsidRPr="005A01F0">
        <w:rPr>
          <w:rFonts w:eastAsia="Times New Roman" w:cs="Times New Roman"/>
          <w:color w:val="000000"/>
        </w:rPr>
        <w:t>demonstrate</w:t>
      </w:r>
      <w:r w:rsidRPr="005A01F0">
        <w:rPr>
          <w:rFonts w:eastAsia="Times New Roman" w:cs="Times New Roman"/>
          <w:color w:val="000000"/>
        </w:rPr>
        <w:t xml:space="preserve"> commitment to Continuing Dental Education,</w:t>
      </w:r>
      <w:r w:rsidR="004C6959" w:rsidRPr="005A01F0">
        <w:rPr>
          <w:rFonts w:eastAsia="Times New Roman" w:cs="Times New Roman"/>
          <w:color w:val="000000"/>
        </w:rPr>
        <w:t xml:space="preserve"> </w:t>
      </w:r>
      <w:r w:rsidRPr="005A01F0">
        <w:rPr>
          <w:rFonts w:eastAsia="Times New Roman" w:cs="Times New Roman"/>
          <w:color w:val="000000"/>
        </w:rPr>
        <w:t>evidenced by CE involvement, teaching, publishing, clinical work, or other related activities.</w:t>
      </w:r>
    </w:p>
    <w:p w14:paraId="6ACE1BE9" w14:textId="77777777" w:rsidR="00113B25" w:rsidRPr="00E67878" w:rsidRDefault="00113B25" w:rsidP="0003361B">
      <w:pPr>
        <w:spacing w:line="276" w:lineRule="auto"/>
        <w:rPr>
          <w:rFonts w:eastAsia="Times New Roman" w:cs="Times New Roman"/>
          <w:b/>
          <w:bCs/>
          <w:color w:val="000000"/>
          <w:sz w:val="4"/>
          <w:szCs w:val="4"/>
        </w:rPr>
      </w:pPr>
    </w:p>
    <w:p w14:paraId="65FEC531" w14:textId="3917D42F" w:rsidR="00A31777" w:rsidRPr="009E2409" w:rsidRDefault="005A01F0" w:rsidP="00A31777">
      <w:pPr>
        <w:spacing w:line="100" w:lineRule="atLeast"/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</w:rPr>
      </w:pPr>
      <w:r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 xml:space="preserve">This is a </w:t>
      </w:r>
      <w:r w:rsidR="00A31777" w:rsidRPr="00686184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 xml:space="preserve">Fillable Form: </w:t>
      </w:r>
      <w:r w:rsidR="00A31777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>Double-</w:t>
      </w:r>
      <w:r w:rsidR="00A31777" w:rsidRPr="00686184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 xml:space="preserve">click on </w:t>
      </w:r>
      <w:r w:rsidR="00404D25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>"</w:t>
      </w:r>
      <w:r w:rsidR="00A31777" w:rsidRPr="00686184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>Enter Text</w:t>
      </w:r>
      <w:r w:rsidR="00404D25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>"</w:t>
      </w:r>
      <w:r w:rsidR="00A31777" w:rsidRPr="00686184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 xml:space="preserve"> </w:t>
      </w:r>
      <w:r w:rsidR="00A31777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>and</w:t>
      </w:r>
      <w:r w:rsidR="00A31777" w:rsidRPr="00686184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 xml:space="preserve"> begin typing.</w:t>
      </w:r>
      <w:r w:rsidR="00D26EF6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</w:rPr>
        <w:t xml:space="preserve">  You may </w:t>
      </w:r>
      <w:r w:rsidR="003C083F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</w:rPr>
        <w:t xml:space="preserve">submit additional </w:t>
      </w:r>
      <w:r w:rsidR="00EE65D2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</w:rPr>
        <w:t xml:space="preserve">documents and expound </w:t>
      </w:r>
      <w:r w:rsidR="00E67878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</w:rPr>
        <w:t>on your answers as you see fit.</w:t>
      </w:r>
    </w:p>
    <w:p w14:paraId="4128019E" w14:textId="20AA12CE" w:rsidR="00113B25" w:rsidRPr="004C6959" w:rsidRDefault="00113B25" w:rsidP="0003361B">
      <w:pPr>
        <w:spacing w:line="276" w:lineRule="auto"/>
        <w:rPr>
          <w:rFonts w:eastAsia="Times New Roman" w:cs="Times New Roman"/>
          <w:b/>
          <w:bCs/>
          <w:color w:val="000000"/>
          <w:sz w:val="8"/>
          <w:szCs w:val="8"/>
        </w:rPr>
      </w:pPr>
    </w:p>
    <w:p w14:paraId="4A0813D3" w14:textId="17598EC8" w:rsidR="0003361B" w:rsidRDefault="0003361B" w:rsidP="0003361B">
      <w:pPr>
        <w:spacing w:line="276" w:lineRule="auto"/>
        <w:rPr>
          <w:rFonts w:eastAsia="Times New Roman" w:cs="Times New Roman"/>
          <w:color w:val="000000"/>
          <w:sz w:val="30"/>
          <w:szCs w:val="30"/>
        </w:rPr>
      </w:pPr>
      <w:r w:rsidRPr="00CC0147">
        <w:rPr>
          <w:rFonts w:eastAsia="Times New Roman" w:cs="Times New Roman"/>
          <w:b/>
          <w:bCs/>
          <w:color w:val="000000"/>
        </w:rPr>
        <w:t>Nominee:</w:t>
      </w:r>
      <w:r>
        <w:rPr>
          <w:rFonts w:eastAsia="Times New Roman" w:cs="Times New Roman"/>
          <w:color w:val="000000"/>
          <w:sz w:val="30"/>
          <w:szCs w:val="3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881521347"/>
          <w:placeholder>
            <w:docPart w:val="7122586E79284BF893FFBF975B81B9CE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  <w:sz w:val="20"/>
              <w:szCs w:val="20"/>
            </w:rPr>
            <w:t>Enter Text</w:t>
          </w:r>
        </w:sdtContent>
      </w:sdt>
    </w:p>
    <w:p w14:paraId="2DC4E61A" w14:textId="784A5AF1" w:rsidR="0003361B" w:rsidRDefault="0003361B" w:rsidP="0003361B">
      <w:pPr>
        <w:spacing w:line="276" w:lineRule="auto"/>
        <w:rPr>
          <w:rFonts w:eastAsia="Times New Roman" w:cs="Times New Roman"/>
          <w:color w:val="000000"/>
          <w:sz w:val="30"/>
          <w:szCs w:val="30"/>
        </w:rPr>
      </w:pPr>
      <w:r w:rsidRPr="00CC0147">
        <w:rPr>
          <w:rFonts w:eastAsia="Times New Roman" w:cs="Times New Roman"/>
          <w:b/>
          <w:bCs/>
          <w:color w:val="000000"/>
        </w:rPr>
        <w:t>Nominee</w:t>
      </w:r>
      <w:r w:rsidR="00404D25">
        <w:rPr>
          <w:rFonts w:eastAsia="Times New Roman" w:cs="Times New Roman"/>
          <w:b/>
          <w:bCs/>
          <w:color w:val="000000"/>
        </w:rPr>
        <w:t>'</w:t>
      </w:r>
      <w:r w:rsidRPr="00CC0147">
        <w:rPr>
          <w:rFonts w:eastAsia="Times New Roman" w:cs="Times New Roman"/>
          <w:b/>
          <w:bCs/>
          <w:color w:val="000000"/>
        </w:rPr>
        <w:t xml:space="preserve">s </w:t>
      </w:r>
      <w:r w:rsidR="00CC0147">
        <w:rPr>
          <w:rFonts w:eastAsia="Times New Roman" w:cs="Times New Roman"/>
          <w:b/>
          <w:bCs/>
          <w:color w:val="000000"/>
        </w:rPr>
        <w:t xml:space="preserve">Office </w:t>
      </w:r>
      <w:r w:rsidRPr="00CC0147">
        <w:rPr>
          <w:rFonts w:eastAsia="Times New Roman" w:cs="Times New Roman"/>
          <w:b/>
          <w:bCs/>
          <w:color w:val="000000"/>
        </w:rPr>
        <w:t>Address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  <w:sz w:val="20"/>
            <w:szCs w:val="20"/>
          </w:rPr>
          <w:id w:val="364415867"/>
          <w:placeholder>
            <w:docPart w:val="C6FE86B3FE634C10BAAF55828B902588"/>
          </w:placeholder>
          <w15:color w:val="000000"/>
          <w:text w:multiLine="1"/>
        </w:sdtPr>
        <w:sdtContent>
          <w:r w:rsidR="00686184">
            <w:rPr>
              <w:rFonts w:eastAsia="Times New Roman" w:cs="Times New Roman"/>
              <w:color w:val="000000"/>
              <w:sz w:val="20"/>
              <w:szCs w:val="20"/>
            </w:rPr>
            <w:t>Enter Text</w:t>
          </w:r>
        </w:sdtContent>
      </w:sdt>
    </w:p>
    <w:p w14:paraId="306AE64B" w14:textId="0F5560EC" w:rsidR="0003361B" w:rsidRPr="00CC0147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>Nominee</w:t>
      </w:r>
      <w:r w:rsidR="00404D25">
        <w:rPr>
          <w:rFonts w:eastAsia="Times New Roman" w:cs="Times New Roman"/>
          <w:b/>
          <w:bCs/>
          <w:color w:val="000000"/>
        </w:rPr>
        <w:t>'</w:t>
      </w:r>
      <w:r w:rsidRPr="00CC0147">
        <w:rPr>
          <w:rFonts w:eastAsia="Times New Roman" w:cs="Times New Roman"/>
          <w:b/>
          <w:bCs/>
          <w:color w:val="000000"/>
        </w:rPr>
        <w:t>s Phone</w:t>
      </w:r>
      <w:r w:rsidRPr="0003361B">
        <w:rPr>
          <w:rFonts w:eastAsia="Times New Roman" w:cs="Times New Roman"/>
          <w:b/>
          <w:bCs/>
          <w:color w:val="000000"/>
          <w:sz w:val="30"/>
          <w:szCs w:val="30"/>
        </w:rPr>
        <w:t>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144475357"/>
          <w:placeholder>
            <w:docPart w:val="F93C25468E64417A88B7057332BD91A4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  <w:sz w:val="20"/>
              <w:szCs w:val="20"/>
            </w:rPr>
            <w:t>Enter Text</w:t>
          </w:r>
        </w:sdtContent>
      </w:sdt>
    </w:p>
    <w:p w14:paraId="2E70D85A" w14:textId="7438EB45" w:rsidR="007F1E71" w:rsidRDefault="004C6959" w:rsidP="009269D0">
      <w:pPr>
        <w:spacing w:line="276" w:lineRule="auto"/>
        <w:rPr>
          <w:rFonts w:eastAsia="Times New Roman" w:cs="Times New Roman"/>
          <w:b/>
          <w:bCs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0" wp14:anchorId="600663DE" wp14:editId="4D5C27D3">
                <wp:simplePos x="0" y="0"/>
                <wp:positionH relativeFrom="column">
                  <wp:posOffset>-24765</wp:posOffset>
                </wp:positionH>
                <wp:positionV relativeFrom="page">
                  <wp:posOffset>4895850</wp:posOffset>
                </wp:positionV>
                <wp:extent cx="6522720" cy="0"/>
                <wp:effectExtent l="0" t="19050" r="30480" b="19050"/>
                <wp:wrapTight wrapText="bothSides">
                  <wp:wrapPolygon edited="0">
                    <wp:start x="0" y="-1"/>
                    <wp:lineTo x="0" y="-1"/>
                    <wp:lineTo x="21638" y="-1"/>
                    <wp:lineTo x="21638" y="-1"/>
                    <wp:lineTo x="0" y="-1"/>
                  </wp:wrapPolygon>
                </wp:wrapTight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2272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7B5BAAA" id="Straight Connector 6" o:spid="_x0000_s1026" style="position:absolute;z-index:-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1.95pt,385.5pt" to="511.65pt,38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" o:allowoverlap="f" strokecolor="black [3213]" strokeweight="3pt">
                <w10:wrap type="tight" anchory="page"/>
              </v:line>
            </w:pict>
          </mc:Fallback>
        </mc:AlternateContent>
      </w:r>
    </w:p>
    <w:p w14:paraId="19AFB03E" w14:textId="6CA907B3" w:rsidR="00CB6521" w:rsidRPr="00CC0147" w:rsidRDefault="00CB6521" w:rsidP="009269D0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>Educational Background</w:t>
      </w:r>
      <w:r w:rsidR="00072858" w:rsidRPr="00CC0147">
        <w:rPr>
          <w:rFonts w:eastAsia="Times New Roman" w:cs="Times New Roman"/>
          <w:b/>
          <w:bCs/>
          <w:color w:val="000000"/>
        </w:rPr>
        <w:t>:</w:t>
      </w:r>
      <w:r w:rsidR="00072858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1307781509"/>
          <w:placeholder>
            <w:docPart w:val="9897A2CB17D742C3B0F73305B6DAE5A8"/>
          </w:placeholder>
          <w:showingPlcHdr/>
          <w15:color w:val="000000"/>
          <w:text w:multiLine="1"/>
        </w:sdtPr>
        <w:sdtContent>
          <w:r w:rsidR="0003361B" w:rsidRPr="00CC0147">
            <w:rPr>
              <w:rStyle w:val="PlaceholderText"/>
              <w:color w:val="auto"/>
            </w:rPr>
            <w:t>Enter Text</w:t>
          </w:r>
        </w:sdtContent>
      </w:sdt>
    </w:p>
    <w:p w14:paraId="5667E974" w14:textId="06FE428A" w:rsidR="0003361B" w:rsidRPr="00CC0147" w:rsidRDefault="0003361B" w:rsidP="009269D0">
      <w:pPr>
        <w:spacing w:line="276" w:lineRule="auto"/>
        <w:rPr>
          <w:rFonts w:eastAsia="Times New Roman" w:cs="Times New Roman"/>
          <w:color w:val="000000"/>
        </w:rPr>
      </w:pPr>
    </w:p>
    <w:p w14:paraId="4446A145" w14:textId="6B2F0581" w:rsidR="0003361B" w:rsidRPr="00CC0147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>Practice Summary (include number of years in practice)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2107535103"/>
          <w:placeholder>
            <w:docPart w:val="642379CE2FA146198442CC90541B3848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00CAA184" w14:textId="2EEDE46D" w:rsidR="00CB6521" w:rsidRPr="00CC0147" w:rsidRDefault="00CB6521" w:rsidP="00FA2160">
      <w:pPr>
        <w:tabs>
          <w:tab w:val="right" w:leader="underscore" w:pos="10080"/>
        </w:tabs>
        <w:spacing w:line="276" w:lineRule="auto"/>
        <w:rPr>
          <w:rFonts w:eastAsia="Times New Roman" w:cs="Times New Roman"/>
          <w:color w:val="000000"/>
        </w:rPr>
      </w:pPr>
    </w:p>
    <w:p w14:paraId="76B1A9ED" w14:textId="3D986728" w:rsidR="0003361B" w:rsidRPr="00CC0147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>Continuing Dental Education Involvement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1977642327"/>
          <w:placeholder>
            <w:docPart w:val="1686A41FFAE14644B8FA32820C71E779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3C6CF49A" w14:textId="77777777" w:rsidR="0003361B" w:rsidRPr="00CC0147" w:rsidRDefault="0003361B" w:rsidP="00FA2160">
      <w:pPr>
        <w:tabs>
          <w:tab w:val="right" w:leader="underscore" w:pos="10080"/>
        </w:tabs>
        <w:spacing w:line="276" w:lineRule="auto"/>
        <w:rPr>
          <w:rFonts w:eastAsia="Times New Roman" w:cs="Times New Roman"/>
          <w:color w:val="000000"/>
        </w:rPr>
      </w:pPr>
    </w:p>
    <w:p w14:paraId="6FEA7949" w14:textId="2CD17C11" w:rsidR="0003361B" w:rsidRPr="00CC0147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>MDA, Local Dental Society, and ADA Activities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1268926567"/>
          <w:placeholder>
            <w:docPart w:val="577DD9DD2BC142D5BEF33E95DFDF1566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6A3EA6EF" w14:textId="77777777" w:rsidR="00FA2160" w:rsidRPr="00CC0147" w:rsidRDefault="00FA2160" w:rsidP="0003361B">
      <w:pPr>
        <w:spacing w:line="276" w:lineRule="auto"/>
        <w:rPr>
          <w:rFonts w:eastAsia="Times New Roman" w:cs="Times New Roman"/>
          <w:color w:val="000000"/>
        </w:rPr>
      </w:pPr>
    </w:p>
    <w:p w14:paraId="4F766FFB" w14:textId="6D027C71" w:rsidR="0003361B" w:rsidRPr="00CC0147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>Other Dental Activities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148821083"/>
          <w:placeholder>
            <w:docPart w:val="576FC9694DB34610806C4843A5E6036E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2D60298F" w14:textId="77777777" w:rsidR="00CB6521" w:rsidRPr="00CC0147" w:rsidRDefault="00CB6521" w:rsidP="00FA2160">
      <w:pPr>
        <w:tabs>
          <w:tab w:val="right" w:leader="underscore" w:pos="10080"/>
        </w:tabs>
        <w:spacing w:line="276" w:lineRule="auto"/>
        <w:rPr>
          <w:rFonts w:eastAsia="Times New Roman" w:cs="Times New Roman"/>
          <w:color w:val="000000"/>
        </w:rPr>
      </w:pPr>
    </w:p>
    <w:p w14:paraId="76585A78" w14:textId="27AAC5CB" w:rsidR="0003361B" w:rsidRPr="00CC0147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>Community Involvement (practice or personal)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651797897"/>
          <w:placeholder>
            <w:docPart w:val="96FE9F5F5E89425DA48990CD2973D4F7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7B4FFBC2" w14:textId="77777777" w:rsidR="00CB6521" w:rsidRPr="00CC0147" w:rsidRDefault="00CB6521" w:rsidP="0003361B">
      <w:pPr>
        <w:spacing w:line="276" w:lineRule="auto"/>
        <w:rPr>
          <w:rFonts w:eastAsia="Times New Roman" w:cs="Times New Roman"/>
          <w:color w:val="000000"/>
        </w:rPr>
      </w:pPr>
    </w:p>
    <w:p w14:paraId="0A342073" w14:textId="1A109CCD" w:rsidR="00904223" w:rsidRPr="00CC0147" w:rsidRDefault="00904223" w:rsidP="00904223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 xml:space="preserve">Why does the nominee exemplify </w:t>
      </w:r>
      <w:r w:rsidR="00404D25">
        <w:rPr>
          <w:rFonts w:eastAsia="Times New Roman" w:cs="Times New Roman"/>
          <w:b/>
          <w:bCs/>
          <w:color w:val="000000"/>
        </w:rPr>
        <w:t>"</w:t>
      </w:r>
      <w:r w:rsidRPr="00CC0147">
        <w:rPr>
          <w:rFonts w:eastAsia="Times New Roman" w:cs="Times New Roman"/>
          <w:b/>
          <w:bCs/>
          <w:color w:val="000000"/>
        </w:rPr>
        <w:t>clinical excellence in dentistry?</w:t>
      </w:r>
      <w:r w:rsidR="00404D25">
        <w:rPr>
          <w:rFonts w:eastAsia="Times New Roman" w:cs="Times New Roman"/>
          <w:b/>
          <w:bCs/>
          <w:color w:val="000000"/>
        </w:rPr>
        <w:t>"</w:t>
      </w:r>
      <w:r w:rsidRPr="00CC0147">
        <w:rPr>
          <w:rFonts w:eastAsia="Times New Roman" w:cs="Times New Roman"/>
          <w:b/>
          <w:bCs/>
          <w:color w:val="000000"/>
        </w:rPr>
        <w:t>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896855503"/>
          <w:placeholder>
            <w:docPart w:val="BAB4DED9329441E0B068678706A13731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221096D8" w14:textId="77777777" w:rsidR="0003361B" w:rsidRPr="00CC0147" w:rsidRDefault="0003361B" w:rsidP="0003361B">
      <w:pPr>
        <w:spacing w:line="100" w:lineRule="atLeast"/>
        <w:rPr>
          <w:rFonts w:eastAsia="Times New Roman" w:cs="Times New Roman"/>
          <w:color w:val="000000"/>
        </w:rPr>
      </w:pPr>
    </w:p>
    <w:p w14:paraId="02B66BE6" w14:textId="466192D3" w:rsidR="0003361B" w:rsidRPr="00CC0147" w:rsidRDefault="0003361B" w:rsidP="0003361B">
      <w:pPr>
        <w:spacing w:line="100" w:lineRule="atLeast"/>
        <w:rPr>
          <w:rFonts w:eastAsia="Times New Roman" w:cs="Times New Roman"/>
          <w:color w:val="000000"/>
        </w:rPr>
      </w:pPr>
    </w:p>
    <w:p w14:paraId="2B560E87" w14:textId="77CFFF80" w:rsidR="0003361B" w:rsidRPr="00CC0147" w:rsidRDefault="0003361B" w:rsidP="0003361B">
      <w:pPr>
        <w:spacing w:line="276" w:lineRule="auto"/>
        <w:rPr>
          <w:rFonts w:eastAsia="Times New Roman" w:cs="Times New Roman"/>
          <w:b/>
          <w:bCs/>
          <w:color w:val="000000"/>
        </w:rPr>
      </w:pPr>
    </w:p>
    <w:p w14:paraId="1F781ED3" w14:textId="30EF1920" w:rsidR="0003361B" w:rsidRPr="00CC0147" w:rsidRDefault="005A01F0" w:rsidP="0003361B">
      <w:pPr>
        <w:spacing w:line="276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bCs/>
          <w:color w:val="000000"/>
        </w:rPr>
        <w:t xml:space="preserve">REQUIRED. </w:t>
      </w:r>
      <w:r w:rsidR="0003361B" w:rsidRPr="00CC0147">
        <w:rPr>
          <w:rFonts w:eastAsia="Times New Roman" w:cs="Times New Roman"/>
          <w:b/>
          <w:bCs/>
          <w:color w:val="000000"/>
        </w:rPr>
        <w:t>Nominating MDA Member</w:t>
      </w:r>
      <w:r>
        <w:rPr>
          <w:rFonts w:eastAsia="Times New Roman" w:cs="Times New Roman"/>
          <w:b/>
          <w:bCs/>
          <w:color w:val="000000"/>
        </w:rPr>
        <w:t>(s)</w:t>
      </w:r>
      <w:r w:rsidR="0003361B" w:rsidRPr="00CC0147">
        <w:rPr>
          <w:rFonts w:eastAsia="Times New Roman" w:cs="Times New Roman"/>
          <w:b/>
          <w:bCs/>
          <w:color w:val="000000"/>
        </w:rPr>
        <w:t>:</w:t>
      </w:r>
      <w:r w:rsidR="0003361B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1424719772"/>
          <w:placeholder>
            <w:docPart w:val="9C59711F24E8401DB794A7058D4FA1A8"/>
          </w:placeholder>
          <w:showingPlcHdr/>
          <w15:color w:val="000000"/>
          <w:text w:multiLine="1"/>
        </w:sdtPr>
        <w:sdtContent>
          <w:r w:rsidR="0003361B" w:rsidRPr="00CC0147">
            <w:rPr>
              <w:rStyle w:val="PlaceholderText"/>
              <w:color w:val="auto"/>
            </w:rPr>
            <w:t>Enter Text</w:t>
          </w:r>
        </w:sdtContent>
      </w:sdt>
    </w:p>
    <w:p w14:paraId="5E433D99" w14:textId="75018170" w:rsidR="0003361B" w:rsidRPr="00CC0147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>Submitted by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819275418"/>
          <w:placeholder>
            <w:docPart w:val="1972A0DCE2ED41BF8EC218ECEAED87F4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549EF238" w14:textId="6DB69FB0" w:rsidR="0003361B" w:rsidRPr="00CC0147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>Cell Phone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1990008303"/>
          <w:placeholder>
            <w:docPart w:val="C6BB34C0CCE946C2BA8045F124F3A3E0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  <w:r w:rsidR="00904223">
        <w:rPr>
          <w:rFonts w:eastAsia="Times New Roman" w:cs="Times New Roman"/>
          <w:color w:val="000000"/>
        </w:rPr>
        <w:tab/>
      </w:r>
      <w:r w:rsidR="00904223">
        <w:rPr>
          <w:rFonts w:eastAsia="Times New Roman" w:cs="Times New Roman"/>
          <w:color w:val="000000"/>
        </w:rPr>
        <w:tab/>
      </w:r>
      <w:r w:rsidR="00904223">
        <w:rPr>
          <w:rFonts w:eastAsia="Times New Roman" w:cs="Times New Roman"/>
          <w:b/>
          <w:bCs/>
          <w:color w:val="000000"/>
        </w:rPr>
        <w:t>Email</w:t>
      </w:r>
      <w:r w:rsidR="00904223" w:rsidRPr="00CC0147">
        <w:rPr>
          <w:rFonts w:eastAsia="Times New Roman" w:cs="Times New Roman"/>
          <w:b/>
          <w:bCs/>
          <w:color w:val="000000"/>
        </w:rPr>
        <w:t>:</w:t>
      </w:r>
      <w:r w:rsidR="00904223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1574661001"/>
          <w:placeholder>
            <w:docPart w:val="B4507843683C4DA2BE47F532F5759EC2"/>
          </w:placeholder>
          <w:showingPlcHdr/>
          <w15:color w:val="000000"/>
          <w:text w:multiLine="1"/>
        </w:sdtPr>
        <w:sdtContent>
          <w:r w:rsidR="00904223" w:rsidRPr="00CC0147">
            <w:rPr>
              <w:rStyle w:val="PlaceholderText"/>
              <w:color w:val="auto"/>
            </w:rPr>
            <w:t>Enter Text</w:t>
          </w:r>
        </w:sdtContent>
      </w:sdt>
    </w:p>
    <w:p w14:paraId="399248AC" w14:textId="23200C4D" w:rsidR="0003361B" w:rsidRPr="00CC0147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>Date Submitted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55091045"/>
          <w:placeholder>
            <w:docPart w:val="C5D5E9E2CA744E7D8AB4739B93AA7390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16282873" w14:textId="77777777" w:rsidR="0003361B" w:rsidRDefault="0003361B" w:rsidP="0003361B">
      <w:pPr>
        <w:spacing w:line="276" w:lineRule="auto"/>
        <w:rPr>
          <w:rFonts w:eastAsia="Times New Roman" w:cs="Times New Roman"/>
          <w:color w:val="000000"/>
          <w:sz w:val="30"/>
          <w:szCs w:val="30"/>
        </w:rPr>
      </w:pPr>
    </w:p>
    <w:p w14:paraId="287C38B9" w14:textId="12046BE5" w:rsidR="00CB6521" w:rsidRPr="004C6959" w:rsidRDefault="00BA507D" w:rsidP="004C6959">
      <w:pPr>
        <w:spacing w:line="276" w:lineRule="auto"/>
        <w:rPr>
          <w:rFonts w:asciiTheme="minorHAnsi" w:hAnsiTheme="minorHAnsi" w:cstheme="minorHAnsi"/>
          <w:b/>
          <w:i/>
          <w:iCs/>
          <w:sz w:val="28"/>
        </w:rPr>
      </w:pPr>
      <w:r w:rsidRPr="009C3F4E">
        <w:rPr>
          <w:rFonts w:asciiTheme="minorHAnsi" w:hAnsiTheme="minorHAnsi" w:cstheme="minorHAnsi"/>
          <w:b/>
          <w:i/>
          <w:iCs/>
          <w:szCs w:val="22"/>
        </w:rPr>
        <w:t>MDA</w:t>
      </w:r>
      <w:r w:rsidR="005A01F0">
        <w:rPr>
          <w:rFonts w:asciiTheme="minorHAnsi" w:hAnsiTheme="minorHAnsi" w:cstheme="minorHAnsi"/>
          <w:b/>
          <w:i/>
          <w:iCs/>
          <w:szCs w:val="22"/>
        </w:rPr>
        <w:t xml:space="preserve">, </w:t>
      </w:r>
      <w:r w:rsidRPr="009C3F4E">
        <w:rPr>
          <w:rFonts w:asciiTheme="minorHAnsi" w:hAnsiTheme="minorHAnsi" w:cstheme="minorHAnsi"/>
          <w:b/>
          <w:i/>
          <w:iCs/>
          <w:szCs w:val="22"/>
        </w:rPr>
        <w:t xml:space="preserve">PO Box 1154, Helena MT 59624   </w:t>
      </w:r>
      <w:r w:rsidR="0003361B">
        <w:rPr>
          <w:rFonts w:asciiTheme="minorHAnsi" w:hAnsiTheme="minorHAnsi" w:cstheme="minorHAnsi"/>
          <w:b/>
          <w:i/>
          <w:iCs/>
          <w:szCs w:val="22"/>
        </w:rPr>
        <w:t xml:space="preserve">  </w:t>
      </w:r>
      <w:r w:rsidRPr="009C3F4E">
        <w:rPr>
          <w:rFonts w:asciiTheme="minorHAnsi" w:hAnsiTheme="minorHAnsi" w:cstheme="minorHAnsi"/>
          <w:b/>
          <w:i/>
          <w:iCs/>
          <w:szCs w:val="22"/>
        </w:rPr>
        <w:t>FAX:  406.443.1546</w:t>
      </w:r>
      <w:r w:rsidR="009E769C" w:rsidRPr="009C3F4E">
        <w:rPr>
          <w:rFonts w:asciiTheme="minorHAnsi" w:hAnsiTheme="minorHAnsi" w:cstheme="minorHAnsi"/>
          <w:b/>
          <w:i/>
          <w:iCs/>
          <w:szCs w:val="22"/>
        </w:rPr>
        <w:t xml:space="preserve">       EMAIL:  </w:t>
      </w:r>
      <w:r w:rsidR="00F54F15">
        <w:rPr>
          <w:rFonts w:asciiTheme="minorHAnsi" w:hAnsiTheme="minorHAnsi" w:cstheme="minorHAnsi"/>
          <w:b/>
          <w:i/>
          <w:iCs/>
          <w:szCs w:val="22"/>
        </w:rPr>
        <w:t>mdaoffice</w:t>
      </w:r>
      <w:r w:rsidR="009E769C" w:rsidRPr="009C3F4E">
        <w:rPr>
          <w:rFonts w:asciiTheme="minorHAnsi" w:hAnsiTheme="minorHAnsi" w:cstheme="minorHAnsi"/>
          <w:b/>
          <w:i/>
          <w:iCs/>
          <w:szCs w:val="22"/>
        </w:rPr>
        <w:t>@MontanaDental.org</w:t>
      </w:r>
      <w:r w:rsidR="009E769C" w:rsidRPr="009C3F4E">
        <w:rPr>
          <w:rFonts w:asciiTheme="minorHAnsi" w:hAnsiTheme="minorHAnsi" w:cstheme="minorHAnsi"/>
          <w:b/>
          <w:i/>
          <w:iCs/>
          <w:sz w:val="28"/>
        </w:rPr>
        <w:t xml:space="preserve"> </w:t>
      </w:r>
    </w:p>
    <w:sectPr w:rsidR="00CB6521" w:rsidRPr="004C6959">
      <w:pgSz w:w="12240" w:h="15840"/>
      <w:pgMar w:top="720" w:right="720" w:bottom="720" w:left="9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NDMzsTA2MTezNLZQ0lEKTi0uzszPAykwNKgFAL/ddNstAAAA"/>
  </w:docVars>
  <w:rsids>
    <w:rsidRoot w:val="008108A5"/>
    <w:rsid w:val="000166FD"/>
    <w:rsid w:val="0003361B"/>
    <w:rsid w:val="00072858"/>
    <w:rsid w:val="00072AA8"/>
    <w:rsid w:val="00113B25"/>
    <w:rsid w:val="001B589E"/>
    <w:rsid w:val="001F016D"/>
    <w:rsid w:val="002266AA"/>
    <w:rsid w:val="003C083F"/>
    <w:rsid w:val="00404D25"/>
    <w:rsid w:val="00413343"/>
    <w:rsid w:val="004153C9"/>
    <w:rsid w:val="00495F04"/>
    <w:rsid w:val="004A07B6"/>
    <w:rsid w:val="004C6959"/>
    <w:rsid w:val="0055120C"/>
    <w:rsid w:val="0057355C"/>
    <w:rsid w:val="005A01F0"/>
    <w:rsid w:val="0060652D"/>
    <w:rsid w:val="00686184"/>
    <w:rsid w:val="006A6BB2"/>
    <w:rsid w:val="00730372"/>
    <w:rsid w:val="00743013"/>
    <w:rsid w:val="007F1E71"/>
    <w:rsid w:val="007F688E"/>
    <w:rsid w:val="00804E90"/>
    <w:rsid w:val="008108A5"/>
    <w:rsid w:val="00826832"/>
    <w:rsid w:val="00841D64"/>
    <w:rsid w:val="00904223"/>
    <w:rsid w:val="009269D0"/>
    <w:rsid w:val="009C3F4E"/>
    <w:rsid w:val="009E2409"/>
    <w:rsid w:val="009E769C"/>
    <w:rsid w:val="009F086C"/>
    <w:rsid w:val="00A31777"/>
    <w:rsid w:val="00B3792D"/>
    <w:rsid w:val="00BA507D"/>
    <w:rsid w:val="00BB6C20"/>
    <w:rsid w:val="00C978C5"/>
    <w:rsid w:val="00CB6521"/>
    <w:rsid w:val="00CC0147"/>
    <w:rsid w:val="00CD376D"/>
    <w:rsid w:val="00D26EF6"/>
    <w:rsid w:val="00DA7A29"/>
    <w:rsid w:val="00DB382F"/>
    <w:rsid w:val="00E67878"/>
    <w:rsid w:val="00EB26D1"/>
    <w:rsid w:val="00EE5AC8"/>
    <w:rsid w:val="00EE65D2"/>
    <w:rsid w:val="00F54F15"/>
    <w:rsid w:val="00F76CC6"/>
    <w:rsid w:val="00FA2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75C0DF7"/>
  <w15:chartTrackingRefBased/>
  <w15:docId w15:val="{63A2E347-03F7-43E3-966F-7B96A45C9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TextBody">
    <w:name w:val="Text Body"/>
    <w:basedOn w:val="Normal"/>
  </w:style>
  <w:style w:type="paragraph" w:customStyle="1" w:styleId="TableContents">
    <w:name w:val="Table Contents"/>
    <w:basedOn w:val="TextBody"/>
  </w:style>
  <w:style w:type="paragraph" w:customStyle="1" w:styleId="TableHeading">
    <w:name w:val="Table Heading"/>
    <w:basedOn w:val="TableContents"/>
  </w:style>
  <w:style w:type="paragraph" w:customStyle="1" w:styleId="Default">
    <w:name w:val="Default"/>
    <w:rsid w:val="00FA216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269D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46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122586E79284BF893FFBF975B81B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81529-4899-4FF3-85FA-9FA3ED353099}"/>
      </w:docPartPr>
      <w:docPartBody>
        <w:p w:rsidR="006E076C" w:rsidRDefault="006E076C" w:rsidP="006E076C">
          <w:pPr>
            <w:pStyle w:val="7122586E79284BF893FFBF975B81B9CE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C6FE86B3FE634C10BAAF55828B902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7CED1-E318-4ED2-B104-813E394E26BD}"/>
      </w:docPartPr>
      <w:docPartBody>
        <w:p w:rsidR="006E076C" w:rsidRDefault="006E076C" w:rsidP="006E076C">
          <w:pPr>
            <w:pStyle w:val="C6FE86B3FE634C10BAAF55828B902588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F93C25468E64417A88B7057332BD9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2CD60-014B-448D-8258-5FDAEADF4557}"/>
      </w:docPartPr>
      <w:docPartBody>
        <w:p w:rsidR="006E076C" w:rsidRDefault="006E076C" w:rsidP="006E076C">
          <w:pPr>
            <w:pStyle w:val="F93C25468E64417A88B7057332BD91A4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642379CE2FA146198442CC90541B3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20472-F15C-4241-B5C3-94CC14368335}"/>
      </w:docPartPr>
      <w:docPartBody>
        <w:p w:rsidR="006E076C" w:rsidRDefault="006E076C" w:rsidP="006E076C">
          <w:pPr>
            <w:pStyle w:val="642379CE2FA146198442CC90541B38481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1686A41FFAE14644B8FA32820C71E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84949-867D-4797-9FFC-78D22CAAD044}"/>
      </w:docPartPr>
      <w:docPartBody>
        <w:p w:rsidR="006E076C" w:rsidRDefault="006E076C" w:rsidP="006E076C">
          <w:pPr>
            <w:pStyle w:val="1686A41FFAE14644B8FA32820C71E7791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577DD9DD2BC142D5BEF33E95DFDF15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BB1CBF-A385-42D4-B568-549F995D8E94}"/>
      </w:docPartPr>
      <w:docPartBody>
        <w:p w:rsidR="006E076C" w:rsidRDefault="006E076C" w:rsidP="006E076C">
          <w:pPr>
            <w:pStyle w:val="577DD9DD2BC142D5BEF33E95DFDF15661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576FC9694DB34610806C4843A5E603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57E99-1698-46EF-8D9E-F508F6A32546}"/>
      </w:docPartPr>
      <w:docPartBody>
        <w:p w:rsidR="006E076C" w:rsidRDefault="006E076C" w:rsidP="006E076C">
          <w:pPr>
            <w:pStyle w:val="576FC9694DB34610806C4843A5E6036E1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96FE9F5F5E89425DA48990CD2973D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A1D07-72F3-4B7F-8ABA-4759EC0BD82A}"/>
      </w:docPartPr>
      <w:docPartBody>
        <w:p w:rsidR="006E076C" w:rsidRDefault="006E076C" w:rsidP="006E076C">
          <w:pPr>
            <w:pStyle w:val="96FE9F5F5E89425DA48990CD2973D4F71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9C59711F24E8401DB794A7058D4FA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D7BC3-1ECF-42AB-AE79-FD31D7A773D4}"/>
      </w:docPartPr>
      <w:docPartBody>
        <w:p w:rsidR="006E076C" w:rsidRDefault="006E076C" w:rsidP="006E076C">
          <w:pPr>
            <w:pStyle w:val="9C59711F24E8401DB794A7058D4FA1A8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1972A0DCE2ED41BF8EC218ECEAED8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CB3B4-3C55-4942-9D4D-D3D7434D3C85}"/>
      </w:docPartPr>
      <w:docPartBody>
        <w:p w:rsidR="006E076C" w:rsidRDefault="006E076C" w:rsidP="006E076C">
          <w:pPr>
            <w:pStyle w:val="1972A0DCE2ED41BF8EC218ECEAED87F4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C6BB34C0CCE946C2BA8045F124F3A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6A446-04D9-44A2-8283-021F8AB0DD87}"/>
      </w:docPartPr>
      <w:docPartBody>
        <w:p w:rsidR="006E076C" w:rsidRDefault="006E076C" w:rsidP="006E076C">
          <w:pPr>
            <w:pStyle w:val="C6BB34C0CCE946C2BA8045F124F3A3E0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C5D5E9E2CA744E7D8AB4739B93AA7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0AAF1-1F29-414C-95CA-03B6B8E19EF2}"/>
      </w:docPartPr>
      <w:docPartBody>
        <w:p w:rsidR="006E076C" w:rsidRDefault="006E076C" w:rsidP="006E076C">
          <w:pPr>
            <w:pStyle w:val="C5D5E9E2CA744E7D8AB4739B93AA7390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9897A2CB17D742C3B0F73305B6DAE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E899E-8962-48FB-AF25-E6E16CFF9AF0}"/>
      </w:docPartPr>
      <w:docPartBody>
        <w:p w:rsidR="00066B62" w:rsidRDefault="006E076C" w:rsidP="006E076C">
          <w:pPr>
            <w:pStyle w:val="9897A2CB17D742C3B0F73305B6DAE5A8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BAB4DED9329441E0B068678706A137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FEF57-3083-4F43-BEB4-F2ABA4150BA5}"/>
      </w:docPartPr>
      <w:docPartBody>
        <w:p w:rsidR="004D4A91" w:rsidRDefault="00674BD0" w:rsidP="00674BD0">
          <w:pPr>
            <w:pStyle w:val="BAB4DED9329441E0B068678706A1373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B4507843683C4DA2BE47F532F5759E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F15A1-D6D7-4580-A458-E5EBF624B7AD}"/>
      </w:docPartPr>
      <w:docPartBody>
        <w:p w:rsidR="004D4A91" w:rsidRDefault="00674BD0" w:rsidP="00674BD0">
          <w:pPr>
            <w:pStyle w:val="B4507843683C4DA2BE47F532F5759EC2"/>
          </w:pPr>
          <w:r w:rsidRPr="0003361B">
            <w:rPr>
              <w:rStyle w:val="PlaceholderText"/>
            </w:rPr>
            <w:t>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6599"/>
    <w:rsid w:val="00066B62"/>
    <w:rsid w:val="00075B84"/>
    <w:rsid w:val="004D4A91"/>
    <w:rsid w:val="00674BD0"/>
    <w:rsid w:val="006E076C"/>
    <w:rsid w:val="006E2651"/>
    <w:rsid w:val="00743013"/>
    <w:rsid w:val="00C876B5"/>
    <w:rsid w:val="00D36599"/>
    <w:rsid w:val="00EB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74BD0"/>
    <w:rPr>
      <w:color w:val="808080"/>
    </w:rPr>
  </w:style>
  <w:style w:type="paragraph" w:customStyle="1" w:styleId="BAB4DED9329441E0B068678706A13731">
    <w:name w:val="BAB4DED9329441E0B068678706A13731"/>
    <w:rsid w:val="00674BD0"/>
  </w:style>
  <w:style w:type="paragraph" w:customStyle="1" w:styleId="7122586E79284BF893FFBF975B81B9CE1">
    <w:name w:val="7122586E79284BF893FFBF975B81B9CE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C6FE86B3FE634C10BAAF55828B9025881">
    <w:name w:val="C6FE86B3FE634C10BAAF55828B902588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F93C25468E64417A88B7057332BD91A41">
    <w:name w:val="F93C25468E64417A88B7057332BD91A4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9897A2CB17D742C3B0F73305B6DAE5A8">
    <w:name w:val="9897A2CB17D742C3B0F73305B6DAE5A8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642379CE2FA146198442CC90541B38481">
    <w:name w:val="642379CE2FA146198442CC90541B3848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1686A41FFAE14644B8FA32820C71E7791">
    <w:name w:val="1686A41FFAE14644B8FA32820C71E779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577DD9DD2BC142D5BEF33E95DFDF15661">
    <w:name w:val="577DD9DD2BC142D5BEF33E95DFDF1566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576FC9694DB34610806C4843A5E6036E1">
    <w:name w:val="576FC9694DB34610806C4843A5E6036E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96FE9F5F5E89425DA48990CD2973D4F71">
    <w:name w:val="96FE9F5F5E89425DA48990CD2973D4F7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9C59711F24E8401DB794A7058D4FA1A81">
    <w:name w:val="9C59711F24E8401DB794A7058D4FA1A8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1972A0DCE2ED41BF8EC218ECEAED87F41">
    <w:name w:val="1972A0DCE2ED41BF8EC218ECEAED87F4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C6BB34C0CCE946C2BA8045F124F3A3E01">
    <w:name w:val="C6BB34C0CCE946C2BA8045F124F3A3E0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C5D5E9E2CA744E7D8AB4739B93AA73901">
    <w:name w:val="C5D5E9E2CA744E7D8AB4739B93AA7390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B4507843683C4DA2BE47F532F5759EC2">
    <w:name w:val="B4507843683C4DA2BE47F532F5759EC2"/>
    <w:rsid w:val="00674B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Top Shadow">
      <a:fillStyleLst>
        <a:solidFill>
          <a:schemeClr val="phClr"/>
        </a:solidFill>
        <a:gradFill rotWithShape="1">
          <a:gsLst>
            <a:gs pos="0">
              <a:schemeClr val="phClr">
                <a:tint val="10000"/>
                <a:satMod val="300000"/>
              </a:schemeClr>
            </a:gs>
            <a:gs pos="34000">
              <a:schemeClr val="phClr">
                <a:tint val="13500"/>
                <a:satMod val="250000"/>
              </a:schemeClr>
            </a:gs>
            <a:gs pos="100000">
              <a:schemeClr val="phClr">
                <a:tint val="60000"/>
                <a:satMod val="200000"/>
              </a:schemeClr>
            </a:gs>
          </a:gsLst>
          <a:path path="circle">
            <a:fillToRect l="50000" t="155000" r="50000" b="-55000"/>
          </a:path>
        </a:gradFill>
        <a:gradFill rotWithShape="1">
          <a:gsLst>
            <a:gs pos="0">
              <a:schemeClr val="phClr">
                <a:tint val="60000"/>
                <a:satMod val="160000"/>
              </a:schemeClr>
            </a:gs>
            <a:gs pos="46000">
              <a:schemeClr val="phClr">
                <a:tint val="86000"/>
                <a:satMod val="160000"/>
              </a:schemeClr>
            </a:gs>
            <a:gs pos="100000">
              <a:schemeClr val="phClr">
                <a:shade val="40000"/>
                <a:satMod val="160000"/>
              </a:schemeClr>
            </a:gs>
          </a:gsLst>
          <a:path path="circle">
            <a:fillToRect l="50000" t="155000" r="50000" b="-55000"/>
          </a:path>
        </a:gradFill>
      </a:fillStyleLst>
      <a:lnStyleLst>
        <a:ln w="9525" cap="flat" cmpd="sng" algn="ctr">
          <a:solidFill>
            <a:schemeClr val="phClr">
              <a:satMod val="12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147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38100" dir="14700000" algn="t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53975" dist="41275" dir="14700000" algn="t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contrasting" dir="t">
              <a:rot lat="0" lon="0" rev="3600000"/>
            </a:lightRig>
          </a:scene3d>
          <a:sp3d prstMaterial="plastic">
            <a:bevelT w="127000" h="38200" prst="relaxedInse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AB1838C22C6C4781B3379BFC9E3869" ma:contentTypeVersion="18" ma:contentTypeDescription="Create a new document." ma:contentTypeScope="" ma:versionID="c363729d5fd3db3f0a1f9b39c265a5f2">
  <xsd:schema xmlns:xsd="http://www.w3.org/2001/XMLSchema" xmlns:xs="http://www.w3.org/2001/XMLSchema" xmlns:p="http://schemas.microsoft.com/office/2006/metadata/properties" xmlns:ns2="ef206abb-9721-4332-b0f0-909b46e8f19d" xmlns:ns3="44014f98-1e98-418a-9a4b-e16da5a3ea04" targetNamespace="http://schemas.microsoft.com/office/2006/metadata/properties" ma:root="true" ma:fieldsID="d84224ae1f9ffc7afa7396d1ac4eccfa" ns2:_="" ns3:_="">
    <xsd:import namespace="ef206abb-9721-4332-b0f0-909b46e8f19d"/>
    <xsd:import namespace="44014f98-1e98-418a-9a4b-e16da5a3e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06abb-9721-4332-b0f0-909b46e8f1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892c775-9eb9-4ab0-a824-6e3d4ccfbd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14f98-1e98-418a-9a4b-e16da5a3ea0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141de72-ee28-400b-93f7-b8505f04607a}" ma:internalName="TaxCatchAll" ma:showField="CatchAllData" ma:web="44014f98-1e98-418a-9a4b-e16da5a3e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f206abb-9721-4332-b0f0-909b46e8f19d">
      <Terms xmlns="http://schemas.microsoft.com/office/infopath/2007/PartnerControls"/>
    </lcf76f155ced4ddcb4097134ff3c332f>
    <TaxCatchAll xmlns="44014f98-1e98-418a-9a4b-e16da5a3ea0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82F282-BDE7-4644-8EC7-B3C0DC2432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206abb-9721-4332-b0f0-909b46e8f19d"/>
    <ds:schemaRef ds:uri="44014f98-1e98-418a-9a4b-e16da5a3ea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3857D8-12E6-49CA-B516-69B28343FE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BFB068-1CCC-4E66-9139-0ADD101287EF}">
  <ds:schemaRefs>
    <ds:schemaRef ds:uri="http://schemas.microsoft.com/office/2006/metadata/properties"/>
    <ds:schemaRef ds:uri="http://schemas.microsoft.com/office/infopath/2007/PartnerControls"/>
    <ds:schemaRef ds:uri="ef206abb-9721-4332-b0f0-909b46e8f19d"/>
    <ds:schemaRef ds:uri="44014f98-1e98-418a-9a4b-e16da5a3ea04"/>
  </ds:schemaRefs>
</ds:datastoreItem>
</file>

<file path=customXml/itemProps4.xml><?xml version="1.0" encoding="utf-8"?>
<ds:datastoreItem xmlns:ds="http://schemas.openxmlformats.org/officeDocument/2006/customXml" ds:itemID="{5AFFA72B-BA75-41BC-84CD-F4C9A1F43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Strainer</dc:creator>
  <cp:keywords/>
  <cp:lastModifiedBy>McCulloch, Annika</cp:lastModifiedBy>
  <cp:revision>2</cp:revision>
  <cp:lastPrinted>2021-12-01T16:39:00Z</cp:lastPrinted>
  <dcterms:created xsi:type="dcterms:W3CDTF">2026-02-17T19:34:00Z</dcterms:created>
  <dcterms:modified xsi:type="dcterms:W3CDTF">2026-02-17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AB1838C22C6C4781B3379BFC9E3869</vt:lpwstr>
  </property>
  <property fmtid="{D5CDD505-2E9C-101B-9397-08002B2CF9AE}" pid="3" name="GrammarlyDocumentId">
    <vt:lpwstr>f595fc2e88c173bedff9026d6d343fa5482cfd4a3dc6ca382c4341911f197ca3</vt:lpwstr>
  </property>
  <property fmtid="{D5CDD505-2E9C-101B-9397-08002B2CF9AE}" pid="4" name="MediaServiceImageTags">
    <vt:lpwstr/>
  </property>
</Properties>
</file>